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C831CF" w14:textId="70E08DBD" w:rsidR="00E01DCB" w:rsidRDefault="00360778" w:rsidP="00360778">
      <w:pPr>
        <w:pStyle w:val="Title"/>
        <w:ind w:right="-1005"/>
        <w:rPr>
          <w:sz w:val="17"/>
        </w:rPr>
      </w:pPr>
      <w:r>
        <w:rPr>
          <w:noProof/>
          <w:sz w:val="17"/>
          <w:lang w:val="en-IN" w:eastAsia="en-IN"/>
        </w:rPr>
        <w:drawing>
          <wp:inline distT="0" distB="0" distL="0" distR="0" wp14:anchorId="4C363D00" wp14:editId="5699C02B">
            <wp:extent cx="4980940" cy="4742815"/>
            <wp:effectExtent l="0" t="0" r="0" b="635"/>
            <wp:docPr id="1" name="Picture 1" descr="A smartphone keyboard (on left) of lowercase letters with the shift key marked and labeled &quot;Touch the shift key to use it.&quot; 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0940" cy="4742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sz w:val="17"/>
        </w:rPr>
        <w:tab/>
      </w:r>
      <w:bookmarkStart w:id="0" w:name="_GoBack"/>
      <w:r w:rsidR="00456CA4">
        <w:rPr>
          <w:noProof/>
          <w:lang w:val="en-IN" w:eastAsia="en-IN"/>
        </w:rPr>
        <w:lastRenderedPageBreak/>
        <w:drawing>
          <wp:inline distT="0" distB="0" distL="0" distR="0" wp14:anchorId="71AA8604" wp14:editId="636E25FC">
            <wp:extent cx="6267450" cy="4791075"/>
            <wp:effectExtent l="0" t="0" r="0" b="9525"/>
            <wp:docPr id="5" name="Picture 5" descr="A smartphone keyboard (on right) of uppercase letters with the shift key marked and labeled &quot;Arrow turns blue&quot;. The letter keys are collectively marked and labeled &quot;Letters are now CAPITALS.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67450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E01DCB" w:rsidSect="00456CA4">
      <w:type w:val="continuous"/>
      <w:pgSz w:w="19200" w:h="10800" w:orient="landscape"/>
      <w:pgMar w:top="1220" w:right="2780" w:bottom="280" w:left="840" w:header="720" w:footer="720" w:gutter="0"/>
      <w:cols w:num="2"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2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DUyMrcwNzMwMbRQ0lEKTi0uzszPAykwrAUA9DHUhywAAAA="/>
  </w:docVars>
  <w:rsids>
    <w:rsidRoot w:val="00E01DCB"/>
    <w:rsid w:val="00360778"/>
    <w:rsid w:val="00456CA4"/>
    <w:rsid w:val="00611B2A"/>
    <w:rsid w:val="00877EEF"/>
    <w:rsid w:val="00C57500"/>
    <w:rsid w:val="00E01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F1421"/>
  <w15:docId w15:val="{3BFD39EC-61AB-4071-9F3E-F4C7E2BFBB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pPr>
      <w:spacing w:before="4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4.1 How</vt:lpstr>
    </vt:vector>
  </TitlesOfParts>
  <Company/>
  <LinksUpToDate>false</LinksUpToDate>
  <CharactersWithSpaces>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1 How</dc:title>
  <dc:creator>Glenda Rose</dc:creator>
  <cp:lastModifiedBy>codemantra</cp:lastModifiedBy>
  <cp:revision>6</cp:revision>
  <dcterms:created xsi:type="dcterms:W3CDTF">2022-12-28T12:46:00Z</dcterms:created>
  <dcterms:modified xsi:type="dcterms:W3CDTF">2023-02-28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09T00:00:00Z</vt:filetime>
  </property>
  <property fmtid="{D5CDD505-2E9C-101B-9397-08002B2CF9AE}" pid="3" name="Creator">
    <vt:lpwstr>Microsoft® PowerPoint® 2019</vt:lpwstr>
  </property>
  <property fmtid="{D5CDD505-2E9C-101B-9397-08002B2CF9AE}" pid="4" name="LastSaved">
    <vt:filetime>2022-12-28T00:00:00Z</vt:filetime>
  </property>
  <property fmtid="{D5CDD505-2E9C-101B-9397-08002B2CF9AE}" pid="5" name="Producer">
    <vt:lpwstr>Microsoft® PowerPoint® 2019</vt:lpwstr>
  </property>
</Properties>
</file>